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931" w:type="dxa"/>
        <w:tblInd w:w="-8" w:type="dxa"/>
        <w:tblBorders>
          <w:top w:val="outset" w:sz="12" w:space="0" w:color="000000"/>
          <w:left w:val="outset" w:sz="12" w:space="0" w:color="000000"/>
          <w:bottom w:val="outset" w:sz="12" w:space="0" w:color="000000"/>
          <w:right w:val="outset" w:sz="12" w:space="0" w:color="000000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8931"/>
      </w:tblGrid>
      <w:tr w:rsidR="00121BB7" w:rsidRPr="004A6620" w:rsidTr="00836B33">
        <w:trPr>
          <w:trHeight w:val="177"/>
        </w:trPr>
        <w:tc>
          <w:tcPr>
            <w:tcW w:w="5000" w:type="pct"/>
            <w:tcBorders>
              <w:top w:val="outset" w:sz="6" w:space="0" w:color="000000"/>
              <w:left w:val="outset" w:sz="6" w:space="0" w:color="000000"/>
              <w:bottom w:val="nil"/>
              <w:right w:val="outset" w:sz="6" w:space="0" w:color="000000"/>
              <w:tl2br w:val="nil"/>
            </w:tcBorders>
            <w:shd w:val="clear" w:color="auto" w:fill="000000" w:themeFill="text1"/>
            <w:vAlign w:val="center"/>
          </w:tcPr>
          <w:p w:rsidR="00121BB7" w:rsidRPr="00121BB7" w:rsidRDefault="00121BB7" w:rsidP="00121BB7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</w:rPr>
            </w:pPr>
            <w:r w:rsidRPr="00121BB7">
              <w:rPr>
                <w:rStyle w:val="Strong"/>
                <w:rFonts w:ascii="Arial" w:hAnsi="Arial" w:cs="Arial"/>
              </w:rPr>
              <w:t>Mentor Albert Young Choi’s BRAND DESIGN</w:t>
            </w:r>
            <w:r>
              <w:rPr>
                <w:rStyle w:val="Strong"/>
                <w:rFonts w:ascii="Arial" w:hAnsi="Arial" w:cs="Arial"/>
              </w:rPr>
              <w:t xml:space="preserve"> Worksheet</w:t>
            </w:r>
          </w:p>
        </w:tc>
      </w:tr>
      <w:tr w:rsidR="00121BB7" w:rsidRPr="004A6620" w:rsidTr="00836B33">
        <w:trPr>
          <w:trHeight w:val="645"/>
        </w:trPr>
        <w:tc>
          <w:tcPr>
            <w:tcW w:w="5000" w:type="pct"/>
            <w:tcBorders>
              <w:top w:val="nil"/>
              <w:left w:val="outset" w:sz="6" w:space="0" w:color="000000"/>
              <w:bottom w:val="dashed" w:sz="4" w:space="0" w:color="auto"/>
              <w:right w:val="outset" w:sz="6" w:space="0" w:color="000000"/>
              <w:tl2br w:val="nil"/>
            </w:tcBorders>
            <w:shd w:val="clear" w:color="auto" w:fill="FFFFFF" w:themeFill="background1"/>
            <w:vAlign w:val="center"/>
          </w:tcPr>
          <w:p w:rsidR="00121BB7" w:rsidRPr="00121BB7" w:rsidRDefault="00121BB7" w:rsidP="00121BB7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  <w:sz w:val="36"/>
              </w:rPr>
            </w:pPr>
            <w:r w:rsidRPr="00121BB7">
              <w:rPr>
                <w:rStyle w:val="Strong"/>
                <w:rFonts w:ascii="Arial" w:hAnsi="Arial" w:cs="Arial"/>
                <w:sz w:val="36"/>
              </w:rPr>
              <w:t xml:space="preserve">SWOT </w:t>
            </w:r>
            <w:r w:rsidR="008558F8">
              <w:rPr>
                <w:rStyle w:val="Strong"/>
                <w:rFonts w:ascii="Arial" w:hAnsi="Arial" w:cs="Arial"/>
                <w:sz w:val="36"/>
              </w:rPr>
              <w:t xml:space="preserve">Strategy </w:t>
            </w:r>
            <w:r w:rsidRPr="00121BB7">
              <w:rPr>
                <w:rStyle w:val="Strong"/>
                <w:rFonts w:ascii="Arial" w:hAnsi="Arial" w:cs="Arial"/>
                <w:sz w:val="36"/>
              </w:rPr>
              <w:t>Matrix Chart</w:t>
            </w:r>
          </w:p>
        </w:tc>
      </w:tr>
      <w:tr w:rsidR="00121BB7" w:rsidRPr="004A6620" w:rsidTr="00836B33">
        <w:trPr>
          <w:trHeight w:val="588"/>
        </w:trPr>
        <w:tc>
          <w:tcPr>
            <w:tcW w:w="5000" w:type="pct"/>
            <w:tcBorders>
              <w:top w:val="dashed" w:sz="4" w:space="0" w:color="auto"/>
              <w:left w:val="outset" w:sz="6" w:space="0" w:color="000000"/>
              <w:bottom w:val="single" w:sz="18" w:space="0" w:color="auto"/>
              <w:right w:val="outset" w:sz="6" w:space="0" w:color="000000"/>
              <w:tl2br w:val="nil"/>
            </w:tcBorders>
            <w:shd w:val="clear" w:color="auto" w:fill="FFFFFF" w:themeFill="background1"/>
            <w:vAlign w:val="center"/>
          </w:tcPr>
          <w:p w:rsidR="00121BB7" w:rsidRPr="008558F8" w:rsidRDefault="00121BB7" w:rsidP="00121BB7">
            <w:pPr>
              <w:wordWrap/>
              <w:spacing w:after="0" w:line="300" w:lineRule="auto"/>
              <w:jc w:val="center"/>
              <w:rPr>
                <w:rStyle w:val="Strong"/>
                <w:rFonts w:ascii="Arial" w:hAnsi="Arial" w:cs="Arial"/>
                <w:b w:val="0"/>
                <w:sz w:val="18"/>
              </w:rPr>
            </w:pPr>
            <w:r w:rsidRPr="008558F8">
              <w:rPr>
                <w:rStyle w:val="Strong"/>
                <w:rFonts w:ascii="Arial" w:hAnsi="Arial" w:cs="Arial"/>
                <w:b w:val="0"/>
                <w:sz w:val="18"/>
              </w:rPr>
              <w:t>Use this SWOT Matrix Chart for your brand strategy process with your team.</w:t>
            </w:r>
          </w:p>
        </w:tc>
      </w:tr>
    </w:tbl>
    <w:p w:rsidR="00121BB7" w:rsidRDefault="00121BB7" w:rsidP="008558F8">
      <w:pPr>
        <w:spacing w:after="0"/>
        <w:jc w:val="center"/>
        <w:rPr>
          <w:rFonts w:ascii="Arial" w:hAnsi="Arial" w:cs="Arial"/>
          <w:sz w:val="14"/>
          <w:szCs w:val="16"/>
        </w:rPr>
      </w:pPr>
    </w:p>
    <w:tbl>
      <w:tblPr>
        <w:tblW w:w="8931" w:type="dxa"/>
        <w:tblInd w:w="-8" w:type="dxa"/>
        <w:tblBorders>
          <w:top w:val="outset" w:sz="12" w:space="0" w:color="000000"/>
          <w:left w:val="outset" w:sz="12" w:space="0" w:color="000000"/>
          <w:bottom w:val="outset" w:sz="12" w:space="0" w:color="000000"/>
          <w:right w:val="outset" w:sz="12" w:space="0" w:color="000000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2092"/>
        <w:gridCol w:w="3438"/>
        <w:gridCol w:w="3401"/>
      </w:tblGrid>
      <w:tr w:rsidR="008558F8" w:rsidRPr="004A6620" w:rsidTr="00836B33">
        <w:trPr>
          <w:trHeight w:val="2675"/>
        </w:trPr>
        <w:tc>
          <w:tcPr>
            <w:tcW w:w="1171" w:type="pct"/>
            <w:tcBorders>
              <w:top w:val="single" w:sz="18" w:space="0" w:color="auto"/>
              <w:left w:val="outset" w:sz="6" w:space="0" w:color="000000"/>
              <w:bottom w:val="outset" w:sz="6" w:space="0" w:color="000000"/>
              <w:right w:val="outset" w:sz="6" w:space="0" w:color="000000"/>
              <w:tl2br w:val="single" w:sz="4" w:space="0" w:color="auto"/>
            </w:tcBorders>
            <w:shd w:val="clear" w:color="auto" w:fill="D9D9D9" w:themeFill="background1" w:themeFillShade="D9"/>
            <w:hideMark/>
          </w:tcPr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  <w:p w:rsidR="008558F8" w:rsidRPr="00836B33" w:rsidRDefault="008558F8" w:rsidP="00836B33">
            <w:pPr>
              <w:wordWrap/>
              <w:spacing w:after="0" w:line="240" w:lineRule="auto"/>
              <w:ind w:leftChars="400" w:left="800"/>
              <w:jc w:val="left"/>
              <w:rPr>
                <w:rStyle w:val="Strong"/>
                <w:rFonts w:ascii="Arial" w:hAnsi="Arial" w:cs="Arial"/>
                <w:b w:val="0"/>
              </w:rPr>
            </w:pPr>
            <w:r w:rsidRPr="00836B33">
              <w:rPr>
                <w:rStyle w:val="Strong"/>
                <w:rFonts w:ascii="Arial" w:hAnsi="Arial" w:cs="Arial"/>
                <w:b w:val="0"/>
              </w:rPr>
              <w:t>INTERNAL FACTORS</w:t>
            </w: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Style w:val="Strong"/>
                <w:rFonts w:ascii="Arial" w:hAnsi="Arial" w:cs="Arial"/>
                <w:b w:val="0"/>
              </w:rPr>
            </w:pP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>EXTERNAL</w:t>
            </w: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>FACTORS</w:t>
            </w:r>
          </w:p>
        </w:tc>
        <w:tc>
          <w:tcPr>
            <w:tcW w:w="1925" w:type="pct"/>
            <w:tcBorders>
              <w:top w:val="single" w:sz="18" w:space="0" w:color="auto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Style w:val="Strong"/>
                <w:rFonts w:ascii="Arial" w:hAnsi="Arial" w:cs="Arial"/>
                <w:b w:val="0"/>
              </w:rPr>
              <w:t>STRENGTHS</w:t>
            </w:r>
            <w:r w:rsidRPr="00836B33">
              <w:rPr>
                <w:rFonts w:ascii="Arial" w:hAnsi="Arial" w:cs="Arial"/>
              </w:rPr>
              <w:br/>
              <w:t>1.</w:t>
            </w:r>
            <w:r w:rsidRPr="00836B33">
              <w:rPr>
                <w:rFonts w:ascii="Arial" w:hAnsi="Arial" w:cs="Arial"/>
              </w:rPr>
              <w:br/>
              <w:t>2.</w:t>
            </w:r>
            <w:r w:rsidRPr="00836B33">
              <w:rPr>
                <w:rFonts w:ascii="Arial" w:hAnsi="Arial" w:cs="Arial"/>
              </w:rPr>
              <w:br/>
              <w:t>3.</w:t>
            </w:r>
            <w:r w:rsidRPr="00836B33">
              <w:rPr>
                <w:rFonts w:ascii="Arial" w:hAnsi="Arial" w:cs="Arial"/>
              </w:rPr>
              <w:br/>
              <w:t>4.</w:t>
            </w:r>
          </w:p>
        </w:tc>
        <w:tc>
          <w:tcPr>
            <w:tcW w:w="1904" w:type="pct"/>
            <w:tcBorders>
              <w:top w:val="single" w:sz="18" w:space="0" w:color="auto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Style w:val="Strong"/>
                <w:rFonts w:ascii="Arial" w:hAnsi="Arial" w:cs="Arial"/>
                <w:b w:val="0"/>
              </w:rPr>
              <w:t>WEAKNESSES</w:t>
            </w:r>
            <w:r w:rsidRPr="00836B33">
              <w:rPr>
                <w:rFonts w:ascii="Arial" w:hAnsi="Arial" w:cs="Arial"/>
              </w:rPr>
              <w:br/>
              <w:t>1.</w:t>
            </w:r>
            <w:r w:rsidRPr="00836B33">
              <w:rPr>
                <w:rFonts w:ascii="Arial" w:hAnsi="Arial" w:cs="Arial"/>
              </w:rPr>
              <w:br/>
              <w:t>2.</w:t>
            </w:r>
            <w:r w:rsidRPr="00836B33">
              <w:rPr>
                <w:rFonts w:ascii="Arial" w:hAnsi="Arial" w:cs="Arial"/>
              </w:rPr>
              <w:br/>
              <w:t>3.</w:t>
            </w:r>
            <w:r w:rsidRPr="00836B33">
              <w:rPr>
                <w:rFonts w:ascii="Arial" w:hAnsi="Arial" w:cs="Arial"/>
              </w:rPr>
              <w:br/>
              <w:t>4.</w:t>
            </w:r>
          </w:p>
        </w:tc>
      </w:tr>
      <w:tr w:rsidR="008558F8" w:rsidRPr="004A6620" w:rsidTr="00836B33">
        <w:trPr>
          <w:trHeight w:val="3975"/>
        </w:trPr>
        <w:tc>
          <w:tcPr>
            <w:tcW w:w="1171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Style w:val="Strong"/>
                <w:rFonts w:ascii="Arial" w:hAnsi="Arial" w:cs="Arial"/>
                <w:b w:val="0"/>
              </w:rPr>
              <w:t>OPPORTUNITIES</w:t>
            </w:r>
            <w:r w:rsidRPr="00836B33">
              <w:rPr>
                <w:rFonts w:ascii="Arial" w:hAnsi="Arial" w:cs="Arial"/>
              </w:rPr>
              <w:br/>
              <w:t>1.</w:t>
            </w:r>
            <w:r w:rsidRPr="00836B33">
              <w:rPr>
                <w:rFonts w:ascii="Arial" w:hAnsi="Arial" w:cs="Arial"/>
              </w:rPr>
              <w:br/>
              <w:t>2.</w:t>
            </w:r>
            <w:r w:rsidRPr="00836B33">
              <w:rPr>
                <w:rFonts w:ascii="Arial" w:hAnsi="Arial" w:cs="Arial"/>
              </w:rPr>
              <w:br/>
              <w:t>3.</w:t>
            </w:r>
            <w:r w:rsidRPr="00836B33">
              <w:rPr>
                <w:rFonts w:ascii="Arial" w:hAnsi="Arial" w:cs="Arial"/>
              </w:rPr>
              <w:br/>
              <w:t>4.</w:t>
            </w:r>
          </w:p>
        </w:tc>
        <w:tc>
          <w:tcPr>
            <w:tcW w:w="1925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hideMark/>
          </w:tcPr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 xml:space="preserve">Opportunity-Strength (OS) </w:t>
            </w: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>Strategies</w:t>
            </w:r>
            <w:r w:rsidRPr="00836B33">
              <w:rPr>
                <w:rFonts w:ascii="Arial" w:hAnsi="Arial" w:cs="Arial"/>
              </w:rPr>
              <w:br/>
              <w:t>Use the strengths to take advantage of opportunities</w:t>
            </w:r>
            <w:r w:rsidRPr="00836B33">
              <w:rPr>
                <w:rFonts w:ascii="Arial" w:hAnsi="Arial" w:cs="Arial"/>
              </w:rPr>
              <w:br/>
              <w:t>1.</w:t>
            </w:r>
            <w:r w:rsidRPr="00836B33">
              <w:rPr>
                <w:rFonts w:ascii="Arial" w:hAnsi="Arial" w:cs="Arial"/>
              </w:rPr>
              <w:br/>
              <w:t>2.</w:t>
            </w:r>
          </w:p>
        </w:tc>
        <w:tc>
          <w:tcPr>
            <w:tcW w:w="1904" w:type="pct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auto"/>
            <w:hideMark/>
          </w:tcPr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 xml:space="preserve">Opportunity-Weakness (OW) </w:t>
            </w: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>Strategies</w:t>
            </w:r>
            <w:r w:rsidRPr="00836B33">
              <w:rPr>
                <w:rFonts w:ascii="Arial" w:hAnsi="Arial" w:cs="Arial"/>
              </w:rPr>
              <w:br/>
              <w:t>Overcome weaknesses by taking advantage of opportunities</w:t>
            </w:r>
            <w:r w:rsidRPr="00836B33">
              <w:rPr>
                <w:rFonts w:ascii="Arial" w:hAnsi="Arial" w:cs="Arial"/>
              </w:rPr>
              <w:br/>
              <w:t>1.</w:t>
            </w:r>
            <w:r w:rsidRPr="00836B33">
              <w:rPr>
                <w:rFonts w:ascii="Arial" w:hAnsi="Arial" w:cs="Arial"/>
              </w:rPr>
              <w:br/>
              <w:t>2.</w:t>
            </w:r>
          </w:p>
        </w:tc>
      </w:tr>
      <w:tr w:rsidR="008558F8" w:rsidRPr="004A6620" w:rsidTr="00836B33">
        <w:trPr>
          <w:trHeight w:val="4134"/>
        </w:trPr>
        <w:tc>
          <w:tcPr>
            <w:tcW w:w="1171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D9D9D9" w:themeFill="background1" w:themeFillShade="D9"/>
            <w:hideMark/>
          </w:tcPr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Style w:val="Strong"/>
                <w:rFonts w:ascii="Arial" w:hAnsi="Arial" w:cs="Arial"/>
                <w:b w:val="0"/>
              </w:rPr>
              <w:t>THREATS</w:t>
            </w:r>
            <w:r w:rsidRPr="00836B33">
              <w:rPr>
                <w:rFonts w:ascii="Arial" w:hAnsi="Arial" w:cs="Arial"/>
              </w:rPr>
              <w:br/>
              <w:t>1.</w:t>
            </w:r>
            <w:r w:rsidRPr="00836B33">
              <w:rPr>
                <w:rFonts w:ascii="Arial" w:hAnsi="Arial" w:cs="Arial"/>
              </w:rPr>
              <w:br/>
              <w:t>2.</w:t>
            </w:r>
            <w:r w:rsidRPr="00836B33">
              <w:rPr>
                <w:rFonts w:ascii="Arial" w:hAnsi="Arial" w:cs="Arial"/>
              </w:rPr>
              <w:br/>
              <w:t>3.</w:t>
            </w:r>
            <w:r w:rsidRPr="00836B33">
              <w:rPr>
                <w:rFonts w:ascii="Arial" w:hAnsi="Arial" w:cs="Arial"/>
              </w:rPr>
              <w:br/>
              <w:t>4.</w:t>
            </w:r>
          </w:p>
        </w:tc>
        <w:tc>
          <w:tcPr>
            <w:tcW w:w="1925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auto"/>
            <w:hideMark/>
          </w:tcPr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 xml:space="preserve">Threat-Strength (TS) </w:t>
            </w: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>Strategies</w:t>
            </w:r>
            <w:r w:rsidRPr="00836B33">
              <w:rPr>
                <w:rFonts w:ascii="Arial" w:hAnsi="Arial" w:cs="Arial"/>
              </w:rPr>
              <w:br/>
              <w:t>Use strengths to avoid threats</w:t>
            </w:r>
            <w:r w:rsidRPr="00836B33">
              <w:rPr>
                <w:rFonts w:ascii="Arial" w:hAnsi="Arial" w:cs="Arial"/>
              </w:rPr>
              <w:br/>
              <w:t>1.</w:t>
            </w:r>
            <w:r w:rsidRPr="00836B33">
              <w:rPr>
                <w:rFonts w:ascii="Arial" w:hAnsi="Arial" w:cs="Arial"/>
              </w:rPr>
              <w:br/>
              <w:t>2.</w:t>
            </w:r>
          </w:p>
        </w:tc>
        <w:tc>
          <w:tcPr>
            <w:tcW w:w="1904" w:type="pct"/>
            <w:tcBorders>
              <w:top w:val="outset" w:sz="6" w:space="0" w:color="000000"/>
              <w:left w:val="outset" w:sz="6" w:space="0" w:color="000000"/>
              <w:bottom w:val="single" w:sz="18" w:space="0" w:color="auto"/>
              <w:right w:val="outset" w:sz="6" w:space="0" w:color="000000"/>
            </w:tcBorders>
            <w:shd w:val="clear" w:color="auto" w:fill="auto"/>
            <w:hideMark/>
          </w:tcPr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 xml:space="preserve">Threat-Weakness (TW) </w:t>
            </w:r>
          </w:p>
          <w:p w:rsidR="008558F8" w:rsidRPr="00836B33" w:rsidRDefault="008558F8" w:rsidP="00836B33">
            <w:pPr>
              <w:wordWrap/>
              <w:spacing w:after="0" w:line="240" w:lineRule="auto"/>
              <w:jc w:val="left"/>
              <w:rPr>
                <w:rFonts w:ascii="Arial" w:hAnsi="Arial" w:cs="Arial"/>
              </w:rPr>
            </w:pPr>
            <w:r w:rsidRPr="00836B33">
              <w:rPr>
                <w:rFonts w:ascii="Arial" w:hAnsi="Arial" w:cs="Arial"/>
              </w:rPr>
              <w:t>Strategies</w:t>
            </w:r>
            <w:r w:rsidRPr="00836B33">
              <w:rPr>
                <w:rFonts w:ascii="Arial" w:hAnsi="Arial" w:cs="Arial"/>
              </w:rPr>
              <w:br/>
              <w:t>Minimize weaknesses and avoid threats</w:t>
            </w:r>
            <w:r w:rsidRPr="00836B33">
              <w:rPr>
                <w:rFonts w:ascii="Arial" w:hAnsi="Arial" w:cs="Arial"/>
              </w:rPr>
              <w:br/>
              <w:t>1.</w:t>
            </w:r>
            <w:r w:rsidRPr="00836B33">
              <w:rPr>
                <w:rFonts w:ascii="Arial" w:hAnsi="Arial" w:cs="Arial"/>
              </w:rPr>
              <w:br/>
              <w:t>2.</w:t>
            </w:r>
          </w:p>
        </w:tc>
      </w:tr>
    </w:tbl>
    <w:p w:rsidR="008558F8" w:rsidRPr="00121BB7" w:rsidRDefault="008558F8" w:rsidP="00121BB7">
      <w:pPr>
        <w:spacing w:before="240" w:after="0"/>
        <w:jc w:val="center"/>
        <w:rPr>
          <w:rFonts w:ascii="Arial" w:hAnsi="Arial" w:cs="Arial"/>
          <w:sz w:val="18"/>
        </w:rPr>
      </w:pPr>
      <w:r w:rsidRPr="00121BB7">
        <w:rPr>
          <w:rFonts w:ascii="Arial" w:hAnsi="Arial" w:cs="Arial"/>
          <w:sz w:val="14"/>
          <w:szCs w:val="16"/>
        </w:rPr>
        <w:t>© 2</w:t>
      </w:r>
      <w:r w:rsidR="008D5F32">
        <w:rPr>
          <w:rFonts w:ascii="Arial" w:hAnsi="Arial" w:cs="Arial"/>
          <w:sz w:val="14"/>
          <w:szCs w:val="16"/>
        </w:rPr>
        <w:t>01</w:t>
      </w:r>
      <w:r w:rsidR="00DA2AF6">
        <w:rPr>
          <w:rFonts w:ascii="Arial" w:hAnsi="Arial" w:cs="Arial"/>
          <w:sz w:val="14"/>
          <w:szCs w:val="16"/>
        </w:rPr>
        <w:t>6</w:t>
      </w:r>
      <w:r w:rsidRPr="00121BB7">
        <w:rPr>
          <w:rFonts w:ascii="Arial" w:hAnsi="Arial" w:cs="Arial"/>
          <w:sz w:val="14"/>
          <w:szCs w:val="16"/>
        </w:rPr>
        <w:t xml:space="preserve"> by Professor Albert Young Choi, Ph.D. All rights reserved.</w:t>
      </w:r>
      <w:bookmarkStart w:id="0" w:name="_GoBack"/>
      <w:bookmarkEnd w:id="0"/>
    </w:p>
    <w:sectPr w:rsidR="008558F8" w:rsidRPr="00121BB7" w:rsidSect="00836B33">
      <w:footerReference w:type="default" r:id="rId6"/>
      <w:pgSz w:w="11906" w:h="16838"/>
      <w:pgMar w:top="993" w:right="1558" w:bottom="1134" w:left="1440" w:header="851" w:footer="3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288F" w:rsidRDefault="0092288F" w:rsidP="00121BB7">
      <w:pPr>
        <w:spacing w:after="0" w:line="240" w:lineRule="auto"/>
      </w:pPr>
      <w:r>
        <w:separator/>
      </w:r>
    </w:p>
  </w:endnote>
  <w:endnote w:type="continuationSeparator" w:id="0">
    <w:p w:rsidR="0092288F" w:rsidRDefault="0092288F" w:rsidP="00121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0EAD" w:rsidRPr="00D60DD8" w:rsidRDefault="00846C9E">
    <w:pPr>
      <w:pStyle w:val="Footer"/>
      <w:jc w:val="right"/>
    </w:pPr>
    <w:r w:rsidRPr="00D60DD8">
      <w:rPr>
        <w:sz w:val="18"/>
        <w:szCs w:val="18"/>
      </w:rPr>
      <w:t>Professor Albert Young Choi</w:t>
    </w:r>
    <w:r w:rsidRPr="00D60DD8">
      <w:rPr>
        <w:szCs w:val="20"/>
      </w:rPr>
      <w:t xml:space="preserve">  </w:t>
    </w:r>
    <w:r w:rsidRPr="00D60DD8">
      <w:rPr>
        <w:sz w:val="24"/>
        <w:szCs w:val="24"/>
      </w:rPr>
      <w:fldChar w:fldCharType="begin"/>
    </w:r>
    <w:r w:rsidRPr="00D60DD8">
      <w:rPr>
        <w:sz w:val="24"/>
        <w:szCs w:val="24"/>
      </w:rPr>
      <w:instrText xml:space="preserve"> PAGE  \* Arabic </w:instrText>
    </w:r>
    <w:r w:rsidRPr="00D60DD8">
      <w:rPr>
        <w:sz w:val="24"/>
        <w:szCs w:val="24"/>
      </w:rPr>
      <w:fldChar w:fldCharType="separate"/>
    </w:r>
    <w:r w:rsidR="00836B33">
      <w:rPr>
        <w:noProof/>
        <w:sz w:val="24"/>
        <w:szCs w:val="24"/>
      </w:rPr>
      <w:t>1</w:t>
    </w:r>
    <w:r w:rsidRPr="00D60DD8">
      <w:rPr>
        <w:sz w:val="24"/>
        <w:szCs w:val="24"/>
      </w:rPr>
      <w:fldChar w:fldCharType="end"/>
    </w:r>
  </w:p>
  <w:p w:rsidR="00550EAD" w:rsidRDefault="0092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288F" w:rsidRDefault="0092288F" w:rsidP="00121BB7">
      <w:pPr>
        <w:spacing w:after="0" w:line="240" w:lineRule="auto"/>
      </w:pPr>
      <w:r>
        <w:separator/>
      </w:r>
    </w:p>
  </w:footnote>
  <w:footnote w:type="continuationSeparator" w:id="0">
    <w:p w:rsidR="0092288F" w:rsidRDefault="0092288F" w:rsidP="00121B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LQ0MzM3NTc2MjRW0lEKTi0uzszPAykwrgUAHTU4fiwAAAA="/>
  </w:docVars>
  <w:rsids>
    <w:rsidRoot w:val="00121BB7"/>
    <w:rsid w:val="00002240"/>
    <w:rsid w:val="00002FAE"/>
    <w:rsid w:val="00003025"/>
    <w:rsid w:val="0000348A"/>
    <w:rsid w:val="000058AD"/>
    <w:rsid w:val="000061FC"/>
    <w:rsid w:val="00010B31"/>
    <w:rsid w:val="0001296C"/>
    <w:rsid w:val="00017B2A"/>
    <w:rsid w:val="000226D0"/>
    <w:rsid w:val="00022C36"/>
    <w:rsid w:val="0002392D"/>
    <w:rsid w:val="0002427F"/>
    <w:rsid w:val="00030F02"/>
    <w:rsid w:val="00031A96"/>
    <w:rsid w:val="00037066"/>
    <w:rsid w:val="000445A3"/>
    <w:rsid w:val="00046777"/>
    <w:rsid w:val="00046E16"/>
    <w:rsid w:val="0005365C"/>
    <w:rsid w:val="00056148"/>
    <w:rsid w:val="0005663E"/>
    <w:rsid w:val="00070215"/>
    <w:rsid w:val="00071C60"/>
    <w:rsid w:val="00074373"/>
    <w:rsid w:val="00080CA0"/>
    <w:rsid w:val="00084970"/>
    <w:rsid w:val="00085811"/>
    <w:rsid w:val="0008735D"/>
    <w:rsid w:val="00093C24"/>
    <w:rsid w:val="00094053"/>
    <w:rsid w:val="000953DA"/>
    <w:rsid w:val="000A2CF3"/>
    <w:rsid w:val="000A3CA6"/>
    <w:rsid w:val="000A5D29"/>
    <w:rsid w:val="000A60FE"/>
    <w:rsid w:val="000B026E"/>
    <w:rsid w:val="000B2F41"/>
    <w:rsid w:val="000B41E1"/>
    <w:rsid w:val="000B68B2"/>
    <w:rsid w:val="000C30C5"/>
    <w:rsid w:val="000C3F48"/>
    <w:rsid w:val="000C4B51"/>
    <w:rsid w:val="000D10A1"/>
    <w:rsid w:val="000D5F1A"/>
    <w:rsid w:val="000D61F3"/>
    <w:rsid w:val="000E2610"/>
    <w:rsid w:val="000E587F"/>
    <w:rsid w:val="000E7257"/>
    <w:rsid w:val="000F59C6"/>
    <w:rsid w:val="00100D83"/>
    <w:rsid w:val="001120BC"/>
    <w:rsid w:val="0012129A"/>
    <w:rsid w:val="001214A9"/>
    <w:rsid w:val="00121BB7"/>
    <w:rsid w:val="00122552"/>
    <w:rsid w:val="00124057"/>
    <w:rsid w:val="0012733A"/>
    <w:rsid w:val="0013127D"/>
    <w:rsid w:val="00132853"/>
    <w:rsid w:val="001405F4"/>
    <w:rsid w:val="00144D49"/>
    <w:rsid w:val="00146645"/>
    <w:rsid w:val="00150DFD"/>
    <w:rsid w:val="001521DD"/>
    <w:rsid w:val="00155B62"/>
    <w:rsid w:val="001673DE"/>
    <w:rsid w:val="00174E7D"/>
    <w:rsid w:val="001750F8"/>
    <w:rsid w:val="00192634"/>
    <w:rsid w:val="00193278"/>
    <w:rsid w:val="00193AAB"/>
    <w:rsid w:val="001A366D"/>
    <w:rsid w:val="001A57B0"/>
    <w:rsid w:val="001A588F"/>
    <w:rsid w:val="001B17E3"/>
    <w:rsid w:val="001B5CA9"/>
    <w:rsid w:val="001C0597"/>
    <w:rsid w:val="001C0668"/>
    <w:rsid w:val="001C1CCE"/>
    <w:rsid w:val="001C4484"/>
    <w:rsid w:val="001D0FF5"/>
    <w:rsid w:val="001F344A"/>
    <w:rsid w:val="00200122"/>
    <w:rsid w:val="00201FA9"/>
    <w:rsid w:val="00202CCC"/>
    <w:rsid w:val="00203A99"/>
    <w:rsid w:val="002057A2"/>
    <w:rsid w:val="00210705"/>
    <w:rsid w:val="0021641D"/>
    <w:rsid w:val="00216E2E"/>
    <w:rsid w:val="002179CF"/>
    <w:rsid w:val="00222389"/>
    <w:rsid w:val="00223785"/>
    <w:rsid w:val="002244C4"/>
    <w:rsid w:val="00225183"/>
    <w:rsid w:val="00230115"/>
    <w:rsid w:val="00232DD8"/>
    <w:rsid w:val="002348C5"/>
    <w:rsid w:val="002362AE"/>
    <w:rsid w:val="002371CA"/>
    <w:rsid w:val="00240E12"/>
    <w:rsid w:val="00241FB6"/>
    <w:rsid w:val="002433F0"/>
    <w:rsid w:val="00243CBE"/>
    <w:rsid w:val="00244CBD"/>
    <w:rsid w:val="00245ACC"/>
    <w:rsid w:val="00246159"/>
    <w:rsid w:val="00252682"/>
    <w:rsid w:val="00252D5D"/>
    <w:rsid w:val="00257C6F"/>
    <w:rsid w:val="002618C5"/>
    <w:rsid w:val="00265B3C"/>
    <w:rsid w:val="002676D2"/>
    <w:rsid w:val="002718C1"/>
    <w:rsid w:val="00273DF3"/>
    <w:rsid w:val="00276800"/>
    <w:rsid w:val="002770B6"/>
    <w:rsid w:val="00282F7E"/>
    <w:rsid w:val="002832A0"/>
    <w:rsid w:val="00285BE8"/>
    <w:rsid w:val="0029204C"/>
    <w:rsid w:val="002941EF"/>
    <w:rsid w:val="002949E8"/>
    <w:rsid w:val="00296153"/>
    <w:rsid w:val="00296A3E"/>
    <w:rsid w:val="002A0CE0"/>
    <w:rsid w:val="002A22D6"/>
    <w:rsid w:val="002A5D0A"/>
    <w:rsid w:val="002A5EB8"/>
    <w:rsid w:val="002B040B"/>
    <w:rsid w:val="002B166D"/>
    <w:rsid w:val="002B38D8"/>
    <w:rsid w:val="002B54CE"/>
    <w:rsid w:val="002B59FE"/>
    <w:rsid w:val="002C169F"/>
    <w:rsid w:val="002C1860"/>
    <w:rsid w:val="002C2D4C"/>
    <w:rsid w:val="002D063B"/>
    <w:rsid w:val="002D0B1D"/>
    <w:rsid w:val="002D221D"/>
    <w:rsid w:val="002D4C06"/>
    <w:rsid w:val="002E0AF4"/>
    <w:rsid w:val="002E3785"/>
    <w:rsid w:val="002E4E1A"/>
    <w:rsid w:val="002E6614"/>
    <w:rsid w:val="002E6882"/>
    <w:rsid w:val="002E6D44"/>
    <w:rsid w:val="002F3317"/>
    <w:rsid w:val="002F5D03"/>
    <w:rsid w:val="002F7374"/>
    <w:rsid w:val="002F76C4"/>
    <w:rsid w:val="002F7F94"/>
    <w:rsid w:val="00300081"/>
    <w:rsid w:val="003038AC"/>
    <w:rsid w:val="003047B4"/>
    <w:rsid w:val="003058DE"/>
    <w:rsid w:val="003152CE"/>
    <w:rsid w:val="00322627"/>
    <w:rsid w:val="00323E26"/>
    <w:rsid w:val="003279D5"/>
    <w:rsid w:val="00327B50"/>
    <w:rsid w:val="003315CE"/>
    <w:rsid w:val="0033459D"/>
    <w:rsid w:val="00341AAD"/>
    <w:rsid w:val="003428B9"/>
    <w:rsid w:val="00342CBC"/>
    <w:rsid w:val="00344288"/>
    <w:rsid w:val="00344506"/>
    <w:rsid w:val="00346295"/>
    <w:rsid w:val="003466CB"/>
    <w:rsid w:val="00356C73"/>
    <w:rsid w:val="00357483"/>
    <w:rsid w:val="0036191B"/>
    <w:rsid w:val="00362060"/>
    <w:rsid w:val="00362C9C"/>
    <w:rsid w:val="00367014"/>
    <w:rsid w:val="00372259"/>
    <w:rsid w:val="00372F44"/>
    <w:rsid w:val="00374231"/>
    <w:rsid w:val="00380AA5"/>
    <w:rsid w:val="00381B6C"/>
    <w:rsid w:val="0038250F"/>
    <w:rsid w:val="00387145"/>
    <w:rsid w:val="0039485C"/>
    <w:rsid w:val="00394F9A"/>
    <w:rsid w:val="003A1149"/>
    <w:rsid w:val="003A1359"/>
    <w:rsid w:val="003A3477"/>
    <w:rsid w:val="003A3C13"/>
    <w:rsid w:val="003A3C58"/>
    <w:rsid w:val="003A4A40"/>
    <w:rsid w:val="003B430D"/>
    <w:rsid w:val="003B672B"/>
    <w:rsid w:val="003B676E"/>
    <w:rsid w:val="003C136B"/>
    <w:rsid w:val="003C54E9"/>
    <w:rsid w:val="003C6135"/>
    <w:rsid w:val="003C7B7F"/>
    <w:rsid w:val="003E2A0A"/>
    <w:rsid w:val="003E44F5"/>
    <w:rsid w:val="003F28E5"/>
    <w:rsid w:val="003F4574"/>
    <w:rsid w:val="003F78B8"/>
    <w:rsid w:val="00400BDF"/>
    <w:rsid w:val="00400FCF"/>
    <w:rsid w:val="00406E95"/>
    <w:rsid w:val="00420A0B"/>
    <w:rsid w:val="0042162E"/>
    <w:rsid w:val="00422776"/>
    <w:rsid w:val="00422906"/>
    <w:rsid w:val="00434615"/>
    <w:rsid w:val="004356BF"/>
    <w:rsid w:val="004373A9"/>
    <w:rsid w:val="004438DD"/>
    <w:rsid w:val="00444EB9"/>
    <w:rsid w:val="0044594D"/>
    <w:rsid w:val="00451D73"/>
    <w:rsid w:val="00455D70"/>
    <w:rsid w:val="00460111"/>
    <w:rsid w:val="00470773"/>
    <w:rsid w:val="00470B4B"/>
    <w:rsid w:val="00476694"/>
    <w:rsid w:val="004775DC"/>
    <w:rsid w:val="00481B86"/>
    <w:rsid w:val="00483781"/>
    <w:rsid w:val="00490B5D"/>
    <w:rsid w:val="004942DE"/>
    <w:rsid w:val="0049747C"/>
    <w:rsid w:val="004A1DA6"/>
    <w:rsid w:val="004A3AA9"/>
    <w:rsid w:val="004B2853"/>
    <w:rsid w:val="004B5234"/>
    <w:rsid w:val="004B5653"/>
    <w:rsid w:val="004C1A3B"/>
    <w:rsid w:val="004C1C4D"/>
    <w:rsid w:val="004C40EF"/>
    <w:rsid w:val="004D072B"/>
    <w:rsid w:val="004D28A5"/>
    <w:rsid w:val="004D2C1B"/>
    <w:rsid w:val="004E15FA"/>
    <w:rsid w:val="004E1A1B"/>
    <w:rsid w:val="004E5A63"/>
    <w:rsid w:val="004E64C1"/>
    <w:rsid w:val="004F1D23"/>
    <w:rsid w:val="004F2471"/>
    <w:rsid w:val="004F378D"/>
    <w:rsid w:val="00501156"/>
    <w:rsid w:val="00501A94"/>
    <w:rsid w:val="005021C5"/>
    <w:rsid w:val="00502C1E"/>
    <w:rsid w:val="005068DF"/>
    <w:rsid w:val="00514255"/>
    <w:rsid w:val="00515495"/>
    <w:rsid w:val="00515AA4"/>
    <w:rsid w:val="005173F1"/>
    <w:rsid w:val="00521354"/>
    <w:rsid w:val="005237C3"/>
    <w:rsid w:val="0053088E"/>
    <w:rsid w:val="005327B9"/>
    <w:rsid w:val="00534A7D"/>
    <w:rsid w:val="00536856"/>
    <w:rsid w:val="005509F8"/>
    <w:rsid w:val="0055541C"/>
    <w:rsid w:val="00560B2C"/>
    <w:rsid w:val="00560E73"/>
    <w:rsid w:val="00562513"/>
    <w:rsid w:val="00564A40"/>
    <w:rsid w:val="00565CBD"/>
    <w:rsid w:val="0057037C"/>
    <w:rsid w:val="00570470"/>
    <w:rsid w:val="00571279"/>
    <w:rsid w:val="00575CF6"/>
    <w:rsid w:val="005764E6"/>
    <w:rsid w:val="00577454"/>
    <w:rsid w:val="005775E4"/>
    <w:rsid w:val="00577A32"/>
    <w:rsid w:val="00582CE5"/>
    <w:rsid w:val="00584DBD"/>
    <w:rsid w:val="00591024"/>
    <w:rsid w:val="00595FA1"/>
    <w:rsid w:val="005A03F6"/>
    <w:rsid w:val="005A1110"/>
    <w:rsid w:val="005A3D87"/>
    <w:rsid w:val="005B2643"/>
    <w:rsid w:val="005B66F6"/>
    <w:rsid w:val="005C0B21"/>
    <w:rsid w:val="005D37FF"/>
    <w:rsid w:val="005D44CD"/>
    <w:rsid w:val="005E7613"/>
    <w:rsid w:val="005F1809"/>
    <w:rsid w:val="005F5747"/>
    <w:rsid w:val="005F6DB2"/>
    <w:rsid w:val="00600F63"/>
    <w:rsid w:val="00603FE3"/>
    <w:rsid w:val="0060798A"/>
    <w:rsid w:val="00610A95"/>
    <w:rsid w:val="00610B42"/>
    <w:rsid w:val="00612907"/>
    <w:rsid w:val="00613062"/>
    <w:rsid w:val="006134E7"/>
    <w:rsid w:val="00614428"/>
    <w:rsid w:val="0061492D"/>
    <w:rsid w:val="00617FF2"/>
    <w:rsid w:val="00626B0C"/>
    <w:rsid w:val="00627097"/>
    <w:rsid w:val="0062735B"/>
    <w:rsid w:val="00627DF4"/>
    <w:rsid w:val="00630EC9"/>
    <w:rsid w:val="0063332E"/>
    <w:rsid w:val="00633F61"/>
    <w:rsid w:val="006367D7"/>
    <w:rsid w:val="00640E7D"/>
    <w:rsid w:val="0064165E"/>
    <w:rsid w:val="006431CD"/>
    <w:rsid w:val="006449F2"/>
    <w:rsid w:val="00644F78"/>
    <w:rsid w:val="00645E2E"/>
    <w:rsid w:val="00650417"/>
    <w:rsid w:val="00656825"/>
    <w:rsid w:val="00657D9D"/>
    <w:rsid w:val="006626F3"/>
    <w:rsid w:val="00675A7C"/>
    <w:rsid w:val="00684812"/>
    <w:rsid w:val="00690751"/>
    <w:rsid w:val="00690DA2"/>
    <w:rsid w:val="006929B5"/>
    <w:rsid w:val="006A5684"/>
    <w:rsid w:val="006A5EE6"/>
    <w:rsid w:val="006B0C16"/>
    <w:rsid w:val="006B333C"/>
    <w:rsid w:val="006C33F3"/>
    <w:rsid w:val="006D0258"/>
    <w:rsid w:val="006D1BB6"/>
    <w:rsid w:val="006D1CB6"/>
    <w:rsid w:val="006D4FA3"/>
    <w:rsid w:val="006D6394"/>
    <w:rsid w:val="006E03E2"/>
    <w:rsid w:val="006E359C"/>
    <w:rsid w:val="006E3D39"/>
    <w:rsid w:val="006F2952"/>
    <w:rsid w:val="006F4CD7"/>
    <w:rsid w:val="006F511F"/>
    <w:rsid w:val="00700866"/>
    <w:rsid w:val="00704970"/>
    <w:rsid w:val="00704F9A"/>
    <w:rsid w:val="0071297C"/>
    <w:rsid w:val="00716ECB"/>
    <w:rsid w:val="007170AD"/>
    <w:rsid w:val="00720207"/>
    <w:rsid w:val="00720C40"/>
    <w:rsid w:val="00724C34"/>
    <w:rsid w:val="00731270"/>
    <w:rsid w:val="0073516B"/>
    <w:rsid w:val="0073536B"/>
    <w:rsid w:val="007418A4"/>
    <w:rsid w:val="007433EF"/>
    <w:rsid w:val="007460F1"/>
    <w:rsid w:val="007472F2"/>
    <w:rsid w:val="00751018"/>
    <w:rsid w:val="007546D8"/>
    <w:rsid w:val="00754D60"/>
    <w:rsid w:val="00754E0E"/>
    <w:rsid w:val="00761FD7"/>
    <w:rsid w:val="00762DD8"/>
    <w:rsid w:val="00765C1E"/>
    <w:rsid w:val="00774134"/>
    <w:rsid w:val="00781B3B"/>
    <w:rsid w:val="00781F9C"/>
    <w:rsid w:val="007863C4"/>
    <w:rsid w:val="00786823"/>
    <w:rsid w:val="007876CA"/>
    <w:rsid w:val="00794393"/>
    <w:rsid w:val="00794C76"/>
    <w:rsid w:val="00797A1B"/>
    <w:rsid w:val="007A6DBB"/>
    <w:rsid w:val="007B15EB"/>
    <w:rsid w:val="007B31D6"/>
    <w:rsid w:val="007B38AF"/>
    <w:rsid w:val="007B4F0D"/>
    <w:rsid w:val="007B5419"/>
    <w:rsid w:val="007C302B"/>
    <w:rsid w:val="007C3E1F"/>
    <w:rsid w:val="007C5546"/>
    <w:rsid w:val="007C6177"/>
    <w:rsid w:val="007E27C6"/>
    <w:rsid w:val="007E2A32"/>
    <w:rsid w:val="007E2CF1"/>
    <w:rsid w:val="007F185D"/>
    <w:rsid w:val="007F3CD8"/>
    <w:rsid w:val="007F3F6D"/>
    <w:rsid w:val="008002CD"/>
    <w:rsid w:val="00800595"/>
    <w:rsid w:val="00800D26"/>
    <w:rsid w:val="00807C32"/>
    <w:rsid w:val="0081278E"/>
    <w:rsid w:val="00813E70"/>
    <w:rsid w:val="00814F0D"/>
    <w:rsid w:val="00817885"/>
    <w:rsid w:val="0082759E"/>
    <w:rsid w:val="0082777D"/>
    <w:rsid w:val="00830141"/>
    <w:rsid w:val="00834656"/>
    <w:rsid w:val="00836B33"/>
    <w:rsid w:val="008454EA"/>
    <w:rsid w:val="00845BAA"/>
    <w:rsid w:val="00846C9E"/>
    <w:rsid w:val="008526AB"/>
    <w:rsid w:val="008528F2"/>
    <w:rsid w:val="00855395"/>
    <w:rsid w:val="008558F8"/>
    <w:rsid w:val="00855F05"/>
    <w:rsid w:val="008601A2"/>
    <w:rsid w:val="00866F6F"/>
    <w:rsid w:val="00867A1A"/>
    <w:rsid w:val="00867FB0"/>
    <w:rsid w:val="00877A2A"/>
    <w:rsid w:val="008819E5"/>
    <w:rsid w:val="00882CB8"/>
    <w:rsid w:val="00887785"/>
    <w:rsid w:val="0089565D"/>
    <w:rsid w:val="00895D3B"/>
    <w:rsid w:val="00897252"/>
    <w:rsid w:val="008A11D0"/>
    <w:rsid w:val="008A6601"/>
    <w:rsid w:val="008A6920"/>
    <w:rsid w:val="008A79E4"/>
    <w:rsid w:val="008A7D96"/>
    <w:rsid w:val="008B5270"/>
    <w:rsid w:val="008B55A7"/>
    <w:rsid w:val="008B7119"/>
    <w:rsid w:val="008B7152"/>
    <w:rsid w:val="008B71BE"/>
    <w:rsid w:val="008C0FDE"/>
    <w:rsid w:val="008C1B38"/>
    <w:rsid w:val="008C4768"/>
    <w:rsid w:val="008C4B29"/>
    <w:rsid w:val="008C52F1"/>
    <w:rsid w:val="008C56E7"/>
    <w:rsid w:val="008D0A35"/>
    <w:rsid w:val="008D2C32"/>
    <w:rsid w:val="008D411B"/>
    <w:rsid w:val="008D5F32"/>
    <w:rsid w:val="008D6912"/>
    <w:rsid w:val="008D691E"/>
    <w:rsid w:val="008E7F98"/>
    <w:rsid w:val="008F05FC"/>
    <w:rsid w:val="008F243F"/>
    <w:rsid w:val="008F2DE1"/>
    <w:rsid w:val="00901D89"/>
    <w:rsid w:val="0090434E"/>
    <w:rsid w:val="00904E96"/>
    <w:rsid w:val="00907BA6"/>
    <w:rsid w:val="00910154"/>
    <w:rsid w:val="00915991"/>
    <w:rsid w:val="00916075"/>
    <w:rsid w:val="0091670B"/>
    <w:rsid w:val="009171B4"/>
    <w:rsid w:val="009171DD"/>
    <w:rsid w:val="009216E5"/>
    <w:rsid w:val="0092288F"/>
    <w:rsid w:val="00923EB8"/>
    <w:rsid w:val="009310AB"/>
    <w:rsid w:val="00931E4E"/>
    <w:rsid w:val="00933D43"/>
    <w:rsid w:val="0093411D"/>
    <w:rsid w:val="00935AC8"/>
    <w:rsid w:val="00940132"/>
    <w:rsid w:val="0094077A"/>
    <w:rsid w:val="009453A0"/>
    <w:rsid w:val="00950491"/>
    <w:rsid w:val="00950880"/>
    <w:rsid w:val="0095242A"/>
    <w:rsid w:val="00956CCD"/>
    <w:rsid w:val="0095724E"/>
    <w:rsid w:val="00957F65"/>
    <w:rsid w:val="0096013F"/>
    <w:rsid w:val="00961502"/>
    <w:rsid w:val="00963E8E"/>
    <w:rsid w:val="00964A9B"/>
    <w:rsid w:val="00965A8D"/>
    <w:rsid w:val="00965AC1"/>
    <w:rsid w:val="00973A94"/>
    <w:rsid w:val="00976EAB"/>
    <w:rsid w:val="00982550"/>
    <w:rsid w:val="00982992"/>
    <w:rsid w:val="009951BE"/>
    <w:rsid w:val="009A3958"/>
    <w:rsid w:val="009A58E9"/>
    <w:rsid w:val="009A7211"/>
    <w:rsid w:val="009A7BE7"/>
    <w:rsid w:val="009A7FA9"/>
    <w:rsid w:val="009B1F22"/>
    <w:rsid w:val="009B49B3"/>
    <w:rsid w:val="009C2E6D"/>
    <w:rsid w:val="009D25FA"/>
    <w:rsid w:val="009D4411"/>
    <w:rsid w:val="009E328A"/>
    <w:rsid w:val="009E3EBE"/>
    <w:rsid w:val="009E5591"/>
    <w:rsid w:val="009E6856"/>
    <w:rsid w:val="009E6CED"/>
    <w:rsid w:val="009F3831"/>
    <w:rsid w:val="009F6925"/>
    <w:rsid w:val="00A00209"/>
    <w:rsid w:val="00A02C34"/>
    <w:rsid w:val="00A04B57"/>
    <w:rsid w:val="00A10BD4"/>
    <w:rsid w:val="00A11C2E"/>
    <w:rsid w:val="00A228CD"/>
    <w:rsid w:val="00A23E20"/>
    <w:rsid w:val="00A2406B"/>
    <w:rsid w:val="00A26420"/>
    <w:rsid w:val="00A2676A"/>
    <w:rsid w:val="00A269AE"/>
    <w:rsid w:val="00A3266D"/>
    <w:rsid w:val="00A34ED6"/>
    <w:rsid w:val="00A3680C"/>
    <w:rsid w:val="00A4031D"/>
    <w:rsid w:val="00A4234B"/>
    <w:rsid w:val="00A55AB2"/>
    <w:rsid w:val="00A57E80"/>
    <w:rsid w:val="00A62A93"/>
    <w:rsid w:val="00A62F8D"/>
    <w:rsid w:val="00A64494"/>
    <w:rsid w:val="00A67A4A"/>
    <w:rsid w:val="00A9113D"/>
    <w:rsid w:val="00A9366C"/>
    <w:rsid w:val="00A942A3"/>
    <w:rsid w:val="00A94D8F"/>
    <w:rsid w:val="00A96982"/>
    <w:rsid w:val="00A970E8"/>
    <w:rsid w:val="00AA1297"/>
    <w:rsid w:val="00AA28A8"/>
    <w:rsid w:val="00AA60B3"/>
    <w:rsid w:val="00AA686B"/>
    <w:rsid w:val="00AB117D"/>
    <w:rsid w:val="00AB21E5"/>
    <w:rsid w:val="00AB378B"/>
    <w:rsid w:val="00AB772F"/>
    <w:rsid w:val="00AC5817"/>
    <w:rsid w:val="00AC745C"/>
    <w:rsid w:val="00AD0E31"/>
    <w:rsid w:val="00AD6E97"/>
    <w:rsid w:val="00AE17A1"/>
    <w:rsid w:val="00AE280D"/>
    <w:rsid w:val="00AF06C6"/>
    <w:rsid w:val="00AF3057"/>
    <w:rsid w:val="00AF4EEA"/>
    <w:rsid w:val="00AF564D"/>
    <w:rsid w:val="00AF6CB7"/>
    <w:rsid w:val="00B01499"/>
    <w:rsid w:val="00B050F8"/>
    <w:rsid w:val="00B07DCD"/>
    <w:rsid w:val="00B11881"/>
    <w:rsid w:val="00B13DF4"/>
    <w:rsid w:val="00B221BB"/>
    <w:rsid w:val="00B23FB6"/>
    <w:rsid w:val="00B2591E"/>
    <w:rsid w:val="00B26934"/>
    <w:rsid w:val="00B27DC1"/>
    <w:rsid w:val="00B42781"/>
    <w:rsid w:val="00B44213"/>
    <w:rsid w:val="00B547EC"/>
    <w:rsid w:val="00B56E28"/>
    <w:rsid w:val="00B61D65"/>
    <w:rsid w:val="00B62D23"/>
    <w:rsid w:val="00B63BB4"/>
    <w:rsid w:val="00B64A4A"/>
    <w:rsid w:val="00B705DE"/>
    <w:rsid w:val="00B730D9"/>
    <w:rsid w:val="00B74C59"/>
    <w:rsid w:val="00B76426"/>
    <w:rsid w:val="00B76FAE"/>
    <w:rsid w:val="00B818F1"/>
    <w:rsid w:val="00B87471"/>
    <w:rsid w:val="00B90529"/>
    <w:rsid w:val="00B964C5"/>
    <w:rsid w:val="00B96C8D"/>
    <w:rsid w:val="00BA0B8C"/>
    <w:rsid w:val="00BA1F31"/>
    <w:rsid w:val="00BA29FA"/>
    <w:rsid w:val="00BB08F3"/>
    <w:rsid w:val="00BB257E"/>
    <w:rsid w:val="00BB281E"/>
    <w:rsid w:val="00BB2A66"/>
    <w:rsid w:val="00BB2DE7"/>
    <w:rsid w:val="00BB582E"/>
    <w:rsid w:val="00BB5EB9"/>
    <w:rsid w:val="00BB69C9"/>
    <w:rsid w:val="00BB6C31"/>
    <w:rsid w:val="00BB6E14"/>
    <w:rsid w:val="00BB7D07"/>
    <w:rsid w:val="00BC030A"/>
    <w:rsid w:val="00BC0D60"/>
    <w:rsid w:val="00BC5252"/>
    <w:rsid w:val="00BC794A"/>
    <w:rsid w:val="00BD0A55"/>
    <w:rsid w:val="00BD3DAD"/>
    <w:rsid w:val="00BD45E1"/>
    <w:rsid w:val="00BD5635"/>
    <w:rsid w:val="00BE673A"/>
    <w:rsid w:val="00BE718C"/>
    <w:rsid w:val="00BF0BE6"/>
    <w:rsid w:val="00BF1562"/>
    <w:rsid w:val="00BF3F83"/>
    <w:rsid w:val="00BF7DD8"/>
    <w:rsid w:val="00C13306"/>
    <w:rsid w:val="00C13743"/>
    <w:rsid w:val="00C14A3F"/>
    <w:rsid w:val="00C15837"/>
    <w:rsid w:val="00C32D7B"/>
    <w:rsid w:val="00C3576E"/>
    <w:rsid w:val="00C4087F"/>
    <w:rsid w:val="00C424CC"/>
    <w:rsid w:val="00C434C8"/>
    <w:rsid w:val="00C44092"/>
    <w:rsid w:val="00C53361"/>
    <w:rsid w:val="00C62598"/>
    <w:rsid w:val="00C62BD4"/>
    <w:rsid w:val="00C67C81"/>
    <w:rsid w:val="00C71567"/>
    <w:rsid w:val="00C75DF4"/>
    <w:rsid w:val="00C7702D"/>
    <w:rsid w:val="00C77E65"/>
    <w:rsid w:val="00C808DC"/>
    <w:rsid w:val="00C81446"/>
    <w:rsid w:val="00C81634"/>
    <w:rsid w:val="00C81C0C"/>
    <w:rsid w:val="00C83478"/>
    <w:rsid w:val="00C849A8"/>
    <w:rsid w:val="00C84ACA"/>
    <w:rsid w:val="00C8743D"/>
    <w:rsid w:val="00C87B89"/>
    <w:rsid w:val="00CA4A6B"/>
    <w:rsid w:val="00CA6B15"/>
    <w:rsid w:val="00CB2D22"/>
    <w:rsid w:val="00CB499E"/>
    <w:rsid w:val="00CB4ADD"/>
    <w:rsid w:val="00CC5678"/>
    <w:rsid w:val="00CD4C53"/>
    <w:rsid w:val="00CD658A"/>
    <w:rsid w:val="00CD6BCA"/>
    <w:rsid w:val="00CD7A70"/>
    <w:rsid w:val="00CE1776"/>
    <w:rsid w:val="00CE4F2A"/>
    <w:rsid w:val="00CE51F1"/>
    <w:rsid w:val="00CE5426"/>
    <w:rsid w:val="00CF21D3"/>
    <w:rsid w:val="00CF6193"/>
    <w:rsid w:val="00CF66AC"/>
    <w:rsid w:val="00D00BE7"/>
    <w:rsid w:val="00D0451E"/>
    <w:rsid w:val="00D04978"/>
    <w:rsid w:val="00D074E5"/>
    <w:rsid w:val="00D10A84"/>
    <w:rsid w:val="00D15AB8"/>
    <w:rsid w:val="00D21A05"/>
    <w:rsid w:val="00D21B26"/>
    <w:rsid w:val="00D27457"/>
    <w:rsid w:val="00D309C7"/>
    <w:rsid w:val="00D33A85"/>
    <w:rsid w:val="00D40997"/>
    <w:rsid w:val="00D41AE8"/>
    <w:rsid w:val="00D47178"/>
    <w:rsid w:val="00D5408B"/>
    <w:rsid w:val="00D541BC"/>
    <w:rsid w:val="00D61226"/>
    <w:rsid w:val="00D6476E"/>
    <w:rsid w:val="00D67AD7"/>
    <w:rsid w:val="00D72671"/>
    <w:rsid w:val="00D73E21"/>
    <w:rsid w:val="00D818A7"/>
    <w:rsid w:val="00D83A72"/>
    <w:rsid w:val="00D84C29"/>
    <w:rsid w:val="00D87D3F"/>
    <w:rsid w:val="00D909EA"/>
    <w:rsid w:val="00D930E7"/>
    <w:rsid w:val="00D9666F"/>
    <w:rsid w:val="00DA18E6"/>
    <w:rsid w:val="00DA2AF6"/>
    <w:rsid w:val="00DA309A"/>
    <w:rsid w:val="00DA3632"/>
    <w:rsid w:val="00DA4A59"/>
    <w:rsid w:val="00DA6944"/>
    <w:rsid w:val="00DA70EA"/>
    <w:rsid w:val="00DC3C2A"/>
    <w:rsid w:val="00DC3D27"/>
    <w:rsid w:val="00DD538A"/>
    <w:rsid w:val="00DE391C"/>
    <w:rsid w:val="00DE4275"/>
    <w:rsid w:val="00DE67EF"/>
    <w:rsid w:val="00DF3093"/>
    <w:rsid w:val="00DF44CE"/>
    <w:rsid w:val="00E011E8"/>
    <w:rsid w:val="00E10E0E"/>
    <w:rsid w:val="00E14315"/>
    <w:rsid w:val="00E14E42"/>
    <w:rsid w:val="00E15BB7"/>
    <w:rsid w:val="00E22792"/>
    <w:rsid w:val="00E24558"/>
    <w:rsid w:val="00E2537E"/>
    <w:rsid w:val="00E2744C"/>
    <w:rsid w:val="00E33A99"/>
    <w:rsid w:val="00E3691F"/>
    <w:rsid w:val="00E3766D"/>
    <w:rsid w:val="00E46E24"/>
    <w:rsid w:val="00E519C4"/>
    <w:rsid w:val="00E561DE"/>
    <w:rsid w:val="00E57E22"/>
    <w:rsid w:val="00E62B23"/>
    <w:rsid w:val="00E76435"/>
    <w:rsid w:val="00E80CCA"/>
    <w:rsid w:val="00E856D4"/>
    <w:rsid w:val="00E8655F"/>
    <w:rsid w:val="00E935D5"/>
    <w:rsid w:val="00EA3963"/>
    <w:rsid w:val="00EA4E63"/>
    <w:rsid w:val="00EA7B3A"/>
    <w:rsid w:val="00EB12F4"/>
    <w:rsid w:val="00EB1D6A"/>
    <w:rsid w:val="00EB479F"/>
    <w:rsid w:val="00EC06B9"/>
    <w:rsid w:val="00EC2970"/>
    <w:rsid w:val="00EC3992"/>
    <w:rsid w:val="00EC4857"/>
    <w:rsid w:val="00EC7B2B"/>
    <w:rsid w:val="00ED0D55"/>
    <w:rsid w:val="00ED160D"/>
    <w:rsid w:val="00ED1A0C"/>
    <w:rsid w:val="00ED3B35"/>
    <w:rsid w:val="00ED766F"/>
    <w:rsid w:val="00ED79ED"/>
    <w:rsid w:val="00EE0E81"/>
    <w:rsid w:val="00EE1790"/>
    <w:rsid w:val="00EE4055"/>
    <w:rsid w:val="00EE4096"/>
    <w:rsid w:val="00EE558C"/>
    <w:rsid w:val="00EE6E50"/>
    <w:rsid w:val="00EF1915"/>
    <w:rsid w:val="00EF4123"/>
    <w:rsid w:val="00EF640C"/>
    <w:rsid w:val="00EF7932"/>
    <w:rsid w:val="00F01DDC"/>
    <w:rsid w:val="00F03985"/>
    <w:rsid w:val="00F03A4F"/>
    <w:rsid w:val="00F06E93"/>
    <w:rsid w:val="00F104E1"/>
    <w:rsid w:val="00F116CA"/>
    <w:rsid w:val="00F1299E"/>
    <w:rsid w:val="00F17F3E"/>
    <w:rsid w:val="00F215F9"/>
    <w:rsid w:val="00F217F0"/>
    <w:rsid w:val="00F21D74"/>
    <w:rsid w:val="00F2484B"/>
    <w:rsid w:val="00F3100A"/>
    <w:rsid w:val="00F322EB"/>
    <w:rsid w:val="00F322FA"/>
    <w:rsid w:val="00F5021B"/>
    <w:rsid w:val="00F51502"/>
    <w:rsid w:val="00F51DCE"/>
    <w:rsid w:val="00F60526"/>
    <w:rsid w:val="00F6082A"/>
    <w:rsid w:val="00F61391"/>
    <w:rsid w:val="00FA2463"/>
    <w:rsid w:val="00FA33B1"/>
    <w:rsid w:val="00FA4CBE"/>
    <w:rsid w:val="00FA50A4"/>
    <w:rsid w:val="00FB4FE0"/>
    <w:rsid w:val="00FB51FF"/>
    <w:rsid w:val="00FB78DB"/>
    <w:rsid w:val="00FD3DD2"/>
    <w:rsid w:val="00FD72AE"/>
    <w:rsid w:val="00FE20F6"/>
    <w:rsid w:val="00FE39FB"/>
    <w:rsid w:val="00FE532B"/>
    <w:rsid w:val="00FE7521"/>
    <w:rsid w:val="00FF0452"/>
    <w:rsid w:val="00FF5038"/>
    <w:rsid w:val="00FF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E2C407-2647-480F-9C0E-D01205D5A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1BB7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21BB7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21BB7"/>
    <w:rPr>
      <w:kern w:val="2"/>
      <w:sz w:val="20"/>
    </w:rPr>
  </w:style>
  <w:style w:type="character" w:styleId="Strong">
    <w:name w:val="Strong"/>
    <w:basedOn w:val="DefaultParagraphFont"/>
    <w:uiPriority w:val="22"/>
    <w:qFormat/>
    <w:rsid w:val="00121BB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21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BB7"/>
    <w:rPr>
      <w:kern w:val="2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Young Choi</dc:creator>
  <cp:keywords/>
  <dc:description/>
  <cp:lastModifiedBy>Albert Young Choi</cp:lastModifiedBy>
  <cp:revision>6</cp:revision>
  <dcterms:created xsi:type="dcterms:W3CDTF">2018-09-18T04:52:00Z</dcterms:created>
  <dcterms:modified xsi:type="dcterms:W3CDTF">2018-09-20T01:57:00Z</dcterms:modified>
</cp:coreProperties>
</file>